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0997FF9" w14:textId="29F37C1C" w:rsidR="00C20D22" w:rsidRDefault="00C20D22" w:rsidP="00EE0783">
      <w:pPr>
        <w:rPr>
          <w:lang w:eastAsia="en-AU"/>
        </w:rPr>
      </w:pPr>
      <w:r>
        <w:rPr>
          <w:lang w:eastAsia="en-AU"/>
        </w:rPr>
        <w:t xml:space="preserve">You have been tasked with constructing </w:t>
      </w:r>
      <w:r w:rsidR="00E40157">
        <w:rPr>
          <w:lang w:eastAsia="en-AU"/>
        </w:rPr>
        <w:t xml:space="preserve">a </w:t>
      </w:r>
      <w:r>
        <w:rPr>
          <w:lang w:eastAsia="en-AU"/>
        </w:rPr>
        <w:t xml:space="preserve">Learning Station on the basic operating system commands for the Linux platform. The shape of your Learning Stations is solving a </w:t>
      </w:r>
      <w:r w:rsidR="00E40157">
        <w:rPr>
          <w:lang w:eastAsia="en-AU"/>
        </w:rPr>
        <w:t>challenging</w:t>
      </w:r>
      <w:r>
        <w:rPr>
          <w:lang w:eastAsia="en-AU"/>
        </w:rPr>
        <w:t xml:space="preserve"> problem on Bandit at OverTheWire (OTW). </w:t>
      </w:r>
    </w:p>
    <w:p w14:paraId="563536B9" w14:textId="77777777" w:rsidR="00C20D22" w:rsidRDefault="00C20D22" w:rsidP="00EE0783">
      <w:pPr>
        <w:rPr>
          <w:lang w:eastAsia="en-AU"/>
        </w:rPr>
      </w:pPr>
    </w:p>
    <w:p w14:paraId="2E0AFD40" w14:textId="2297FCA4" w:rsidR="00531841" w:rsidRPr="00057C8C" w:rsidRDefault="00531841" w:rsidP="00E7022E">
      <w:pPr>
        <w:pStyle w:val="Heading2"/>
        <w:rPr>
          <w:sz w:val="24"/>
          <w:szCs w:val="24"/>
        </w:rPr>
      </w:pPr>
      <w:r>
        <w:t xml:space="preserve">Your </w:t>
      </w:r>
      <w:r w:rsidR="00C20D22">
        <w:t>learning station</w:t>
      </w:r>
      <w:r>
        <w:t xml:space="preserve"> must include at the minimum: </w:t>
      </w:r>
    </w:p>
    <w:p w14:paraId="4BEF13CB" w14:textId="717A3D15" w:rsidR="00057C8C" w:rsidRDefault="00C20D22" w:rsidP="00EE0783">
      <w:pPr>
        <w:pStyle w:val="ListParagraph"/>
        <w:numPr>
          <w:ilvl w:val="0"/>
          <w:numId w:val="5"/>
        </w:numPr>
        <w:rPr>
          <w:lang w:eastAsia="en-AU"/>
        </w:rPr>
      </w:pPr>
      <w:bookmarkStart w:id="0" w:name="_Hlk109663958"/>
      <w:r>
        <w:rPr>
          <w:lang w:eastAsia="en-AU"/>
        </w:rPr>
        <w:t xml:space="preserve">Evidence that you have solved </w:t>
      </w:r>
      <w:r w:rsidR="00E24BF4">
        <w:rPr>
          <w:lang w:eastAsia="en-AU"/>
        </w:rPr>
        <w:t>up to bandit</w:t>
      </w:r>
      <w:r>
        <w:rPr>
          <w:lang w:eastAsia="en-AU"/>
        </w:rPr>
        <w:t xml:space="preserve"> 10</w:t>
      </w:r>
      <w:r w:rsidR="00ED2541">
        <w:rPr>
          <w:lang w:eastAsia="en-AU"/>
        </w:rPr>
        <w:t xml:space="preserve"> for year 11 students and 15 for year 12 students who’ve done the previous 10 before </w:t>
      </w:r>
      <w:r w:rsidR="00ED2541">
        <w:rPr>
          <mc:AlternateContent>
            <mc:Choice Requires="w16se"/>
            <mc:Fallback>
              <w:rFonts w:ascii="Segoe UI Emoji" w:eastAsia="Segoe UI Emoji" w:hAnsi="Segoe UI Emoji" w:cs="Segoe UI Emoji"/>
            </mc:Fallback>
          </mc:AlternateContent>
          <w:lang w:eastAsia="en-AU"/>
        </w:rPr>
        <mc:AlternateContent>
          <mc:Choice Requires="w16se">
            <w16se:symEx w16se:font="Segoe UI Emoji" w16se:char="1F60A"/>
          </mc:Choice>
          <mc:Fallback>
            <w:t>😊</w:t>
          </mc:Fallback>
        </mc:AlternateContent>
      </w:r>
      <w:r w:rsidR="00ED2541">
        <w:rPr>
          <w:lang w:eastAsia="en-AU"/>
        </w:rPr>
        <w:t xml:space="preserve"> </w:t>
      </w:r>
    </w:p>
    <w:p w14:paraId="2D825DE9" w14:textId="7C6B7D30" w:rsidR="00C20D22" w:rsidRDefault="00C20D22" w:rsidP="00EE0783">
      <w:pPr>
        <w:pStyle w:val="ListParagraph"/>
        <w:numPr>
          <w:ilvl w:val="0"/>
          <w:numId w:val="5"/>
        </w:numPr>
        <w:rPr>
          <w:lang w:eastAsia="en-AU"/>
        </w:rPr>
      </w:pPr>
      <w:r>
        <w:rPr>
          <w:lang w:eastAsia="en-AU"/>
        </w:rPr>
        <w:t xml:space="preserve">Material for learning stations that covers at least </w:t>
      </w:r>
      <w:r w:rsidR="00E40157">
        <w:rPr>
          <w:lang w:eastAsia="en-AU"/>
        </w:rPr>
        <w:t>3</w:t>
      </w:r>
      <w:r>
        <w:rPr>
          <w:lang w:eastAsia="en-AU"/>
        </w:rPr>
        <w:t xml:space="preserve"> </w:t>
      </w:r>
      <w:r w:rsidR="00E24BF4">
        <w:rPr>
          <w:lang w:eastAsia="en-AU"/>
        </w:rPr>
        <w:t>from</w:t>
      </w:r>
      <w:r>
        <w:rPr>
          <w:lang w:eastAsia="en-AU"/>
        </w:rPr>
        <w:t xml:space="preserve"> the following commands: </w:t>
      </w:r>
    </w:p>
    <w:p w14:paraId="075706AC" w14:textId="13603B95" w:rsidR="00C20D22" w:rsidRDefault="00E24BF4" w:rsidP="00C20D22">
      <w:pPr>
        <w:pStyle w:val="ListParagraph"/>
        <w:numPr>
          <w:ilvl w:val="1"/>
          <w:numId w:val="5"/>
        </w:numPr>
        <w:rPr>
          <w:lang w:eastAsia="en-AU"/>
        </w:rPr>
      </w:pPr>
      <w:r>
        <w:rPr>
          <w:lang w:eastAsia="en-AU"/>
        </w:rPr>
        <w:t>file</w:t>
      </w:r>
    </w:p>
    <w:p w14:paraId="4559441D" w14:textId="73276907" w:rsidR="00E24BF4" w:rsidRDefault="00E24BF4" w:rsidP="00C20D22">
      <w:pPr>
        <w:pStyle w:val="ListParagraph"/>
        <w:numPr>
          <w:ilvl w:val="1"/>
          <w:numId w:val="5"/>
        </w:numPr>
        <w:rPr>
          <w:lang w:eastAsia="en-AU"/>
        </w:rPr>
      </w:pPr>
      <w:r>
        <w:rPr>
          <w:lang w:eastAsia="en-AU"/>
        </w:rPr>
        <w:t>find</w:t>
      </w:r>
    </w:p>
    <w:p w14:paraId="49F52A8D" w14:textId="5A926874" w:rsidR="00E24BF4" w:rsidRDefault="00E24BF4" w:rsidP="00C20D22">
      <w:pPr>
        <w:pStyle w:val="ListParagraph"/>
        <w:numPr>
          <w:ilvl w:val="1"/>
          <w:numId w:val="5"/>
        </w:numPr>
        <w:rPr>
          <w:lang w:eastAsia="en-AU"/>
        </w:rPr>
      </w:pPr>
      <w:r>
        <w:rPr>
          <w:lang w:eastAsia="en-AU"/>
        </w:rPr>
        <w:t>du</w:t>
      </w:r>
    </w:p>
    <w:p w14:paraId="3DBE0062" w14:textId="4F1106ED" w:rsidR="00E24BF4" w:rsidRDefault="00E24BF4" w:rsidP="00C20D22">
      <w:pPr>
        <w:pStyle w:val="ListParagraph"/>
        <w:numPr>
          <w:ilvl w:val="1"/>
          <w:numId w:val="5"/>
        </w:numPr>
        <w:rPr>
          <w:lang w:eastAsia="en-AU"/>
        </w:rPr>
      </w:pPr>
      <w:r>
        <w:rPr>
          <w:lang w:eastAsia="en-AU"/>
        </w:rPr>
        <w:t>grep</w:t>
      </w:r>
    </w:p>
    <w:p w14:paraId="5B43A290" w14:textId="45A23D2D" w:rsidR="00E24BF4" w:rsidRDefault="00E24BF4" w:rsidP="00C20D22">
      <w:pPr>
        <w:pStyle w:val="ListParagraph"/>
        <w:numPr>
          <w:ilvl w:val="1"/>
          <w:numId w:val="5"/>
        </w:numPr>
        <w:rPr>
          <w:lang w:eastAsia="en-AU"/>
        </w:rPr>
      </w:pPr>
      <w:r>
        <w:rPr>
          <w:lang w:eastAsia="en-AU"/>
        </w:rPr>
        <w:t>sort</w:t>
      </w:r>
    </w:p>
    <w:p w14:paraId="7C11CA53" w14:textId="4CF243D7" w:rsidR="00E24BF4" w:rsidRDefault="00E24BF4" w:rsidP="00C20D22">
      <w:pPr>
        <w:pStyle w:val="ListParagraph"/>
        <w:numPr>
          <w:ilvl w:val="1"/>
          <w:numId w:val="5"/>
        </w:numPr>
        <w:rPr>
          <w:lang w:eastAsia="en-AU"/>
        </w:rPr>
      </w:pPr>
      <w:proofErr w:type="spellStart"/>
      <w:r>
        <w:rPr>
          <w:lang w:eastAsia="en-AU"/>
        </w:rPr>
        <w:t>uniq</w:t>
      </w:r>
      <w:proofErr w:type="spellEnd"/>
    </w:p>
    <w:p w14:paraId="052177C9" w14:textId="20385B60" w:rsidR="00E24BF4" w:rsidRDefault="00E24BF4" w:rsidP="00C20D22">
      <w:pPr>
        <w:pStyle w:val="ListParagraph"/>
        <w:numPr>
          <w:ilvl w:val="1"/>
          <w:numId w:val="5"/>
        </w:numPr>
        <w:rPr>
          <w:lang w:eastAsia="en-AU"/>
        </w:rPr>
      </w:pPr>
      <w:r>
        <w:rPr>
          <w:lang w:eastAsia="en-AU"/>
        </w:rPr>
        <w:t>strings</w:t>
      </w:r>
    </w:p>
    <w:p w14:paraId="2D162AF9" w14:textId="51AE23ED" w:rsidR="00E24BF4" w:rsidRDefault="00E24BF4" w:rsidP="00C20D22">
      <w:pPr>
        <w:pStyle w:val="ListParagraph"/>
        <w:numPr>
          <w:ilvl w:val="1"/>
          <w:numId w:val="5"/>
        </w:numPr>
        <w:rPr>
          <w:lang w:eastAsia="en-AU"/>
        </w:rPr>
      </w:pPr>
      <w:r>
        <w:rPr>
          <w:lang w:eastAsia="en-AU"/>
        </w:rPr>
        <w:t>base64</w:t>
      </w:r>
    </w:p>
    <w:p w14:paraId="20A50E0C" w14:textId="3C10CB85" w:rsidR="00ED2541" w:rsidRDefault="00ED2541" w:rsidP="00ED2541">
      <w:pPr>
        <w:pStyle w:val="ListParagraph"/>
        <w:numPr>
          <w:ilvl w:val="0"/>
          <w:numId w:val="5"/>
        </w:numPr>
        <w:rPr>
          <w:lang w:eastAsia="en-AU"/>
        </w:rPr>
      </w:pPr>
      <w:r>
        <w:rPr>
          <w:lang w:eastAsia="en-AU"/>
        </w:rPr>
        <w:t xml:space="preserve">Note, you are not writing man articles on the commands. Rather you are teaching someone how to solve a bandit problem that may require multiple commands. </w:t>
      </w:r>
    </w:p>
    <w:p w14:paraId="28BEB09E" w14:textId="77777777" w:rsidR="00E24BF4" w:rsidRPr="00531841" w:rsidRDefault="00E24BF4" w:rsidP="00E24BF4">
      <w:pPr>
        <w:rPr>
          <w:lang w:eastAsia="en-AU"/>
        </w:rPr>
      </w:pPr>
    </w:p>
    <w:bookmarkEnd w:id="0"/>
    <w:p w14:paraId="6ACE4A0F" w14:textId="25BF7FCB" w:rsidR="007E687E" w:rsidRDefault="00E24BF4" w:rsidP="00E7022E">
      <w:pPr>
        <w:pStyle w:val="Heading2"/>
      </w:pPr>
      <w:r>
        <w:t>Learning Stations</w:t>
      </w:r>
    </w:p>
    <w:p w14:paraId="26362A14" w14:textId="3F791C83" w:rsidR="00E24BF4" w:rsidRDefault="00E24BF4" w:rsidP="00057C8C">
      <w:pPr>
        <w:rPr>
          <w:lang w:eastAsia="en-AU"/>
        </w:rPr>
      </w:pPr>
      <w:r>
        <w:rPr>
          <w:lang w:eastAsia="en-AU"/>
        </w:rPr>
        <w:t xml:space="preserve">What is a learning station? In education Learning Stations are points of interest in a classroom that provides learners the opportunity to step through a problem, teaching them to identify the different steps and highlighting how to solve them. </w:t>
      </w:r>
    </w:p>
    <w:p w14:paraId="24479A52" w14:textId="69F7EF43" w:rsidR="00E24BF4" w:rsidRDefault="00E24BF4" w:rsidP="00057C8C">
      <w:pPr>
        <w:rPr>
          <w:lang w:eastAsia="en-AU"/>
        </w:rPr>
      </w:pPr>
    </w:p>
    <w:p w14:paraId="67A2D55F" w14:textId="30403D52" w:rsidR="00E24BF4" w:rsidRDefault="00E24BF4" w:rsidP="00057C8C">
      <w:pPr>
        <w:rPr>
          <w:lang w:eastAsia="en-AU"/>
        </w:rPr>
      </w:pPr>
      <w:r>
        <w:rPr>
          <w:lang w:eastAsia="en-AU"/>
        </w:rPr>
        <w:t xml:space="preserve">Our </w:t>
      </w:r>
      <w:r w:rsidR="00747EFA">
        <w:rPr>
          <w:lang w:eastAsia="en-AU"/>
        </w:rPr>
        <w:t xml:space="preserve">version of Learning Stations will </w:t>
      </w:r>
      <w:proofErr w:type="gramStart"/>
      <w:r w:rsidR="00747EFA">
        <w:rPr>
          <w:lang w:eastAsia="en-AU"/>
        </w:rPr>
        <w:t>consists</w:t>
      </w:r>
      <w:proofErr w:type="gramEnd"/>
      <w:r w:rsidR="00747EFA">
        <w:rPr>
          <w:lang w:eastAsia="en-AU"/>
        </w:rPr>
        <w:t xml:space="preserve"> of </w:t>
      </w:r>
      <w:hyperlink r:id="rId19" w:history="1">
        <w:r w:rsidR="00747EFA" w:rsidRPr="00747EFA">
          <w:rPr>
            <w:rStyle w:val="Hyperlink"/>
            <w:lang w:eastAsia="en-AU"/>
          </w:rPr>
          <w:t>markdown documents</w:t>
        </w:r>
      </w:hyperlink>
      <w:r w:rsidR="00747EFA">
        <w:rPr>
          <w:lang w:eastAsia="en-AU"/>
        </w:rPr>
        <w:t xml:space="preserve">. Markdown Documents are </w:t>
      </w:r>
      <w:proofErr w:type="gramStart"/>
      <w:r w:rsidR="00747EFA">
        <w:rPr>
          <w:lang w:eastAsia="en-AU"/>
        </w:rPr>
        <w:t>similar to</w:t>
      </w:r>
      <w:proofErr w:type="gramEnd"/>
      <w:r w:rsidR="00747EFA">
        <w:rPr>
          <w:lang w:eastAsia="en-AU"/>
        </w:rPr>
        <w:t xml:space="preserve"> web pages but come with a very lightweight formatting guide. Check the cheat sheet above or the style guide below for more information. </w:t>
      </w:r>
    </w:p>
    <w:p w14:paraId="4A39AF9F" w14:textId="22133F1B" w:rsidR="00747EFA" w:rsidRDefault="00747EFA" w:rsidP="00057C8C">
      <w:pPr>
        <w:rPr>
          <w:lang w:eastAsia="en-AU"/>
        </w:rPr>
      </w:pPr>
    </w:p>
    <w:p w14:paraId="5768A834" w14:textId="6537B018" w:rsidR="00747EFA" w:rsidRDefault="00747EFA" w:rsidP="00057C8C">
      <w:pPr>
        <w:rPr>
          <w:lang w:eastAsia="en-AU"/>
        </w:rPr>
      </w:pPr>
      <w:r>
        <w:rPr>
          <w:lang w:eastAsia="en-AU"/>
        </w:rPr>
        <w:t xml:space="preserve">Use the template markdown provided with this assignment to help frame your work. Also, look at the cookbook articles on our GitHub for examples of how things have been broken down. </w:t>
      </w:r>
    </w:p>
    <w:p w14:paraId="246B62C9" w14:textId="46B9793C" w:rsidR="00ED2541" w:rsidRDefault="00ED2541" w:rsidP="00057C8C">
      <w:pPr>
        <w:rPr>
          <w:lang w:eastAsia="en-AU"/>
        </w:rPr>
      </w:pPr>
    </w:p>
    <w:p w14:paraId="546CBFD2" w14:textId="67FCD974" w:rsidR="00ED2541" w:rsidRDefault="00ED2541" w:rsidP="00057C8C">
      <w:pPr>
        <w:rPr>
          <w:lang w:eastAsia="en-AU"/>
        </w:rPr>
      </w:pPr>
      <w:r>
        <w:rPr>
          <w:lang w:eastAsia="en-AU"/>
        </w:rPr>
        <w:t xml:space="preserve">In essence, you must provide a </w:t>
      </w:r>
    </w:p>
    <w:p w14:paraId="6A2F1A45" w14:textId="2C0FAED2" w:rsidR="00ED2541" w:rsidRDefault="00ED2541" w:rsidP="00057C8C">
      <w:pPr>
        <w:rPr>
          <w:lang w:eastAsia="en-AU"/>
        </w:rPr>
      </w:pPr>
    </w:p>
    <w:p w14:paraId="70B27B63" w14:textId="7745F3FD" w:rsidR="00ED2541" w:rsidRDefault="00ED2541" w:rsidP="00ED2541">
      <w:pPr>
        <w:pStyle w:val="ListParagraph"/>
        <w:numPr>
          <w:ilvl w:val="0"/>
          <w:numId w:val="5"/>
        </w:numPr>
        <w:rPr>
          <w:lang w:eastAsia="en-AU"/>
        </w:rPr>
      </w:pPr>
      <w:r>
        <w:rPr>
          <w:lang w:eastAsia="en-AU"/>
        </w:rPr>
        <w:t>Introduction to the problem being solved</w:t>
      </w:r>
    </w:p>
    <w:p w14:paraId="77135E8C" w14:textId="62BBA2F2" w:rsidR="00A328CD" w:rsidRDefault="00ED2541" w:rsidP="00057C8C">
      <w:pPr>
        <w:pStyle w:val="ListParagraph"/>
        <w:numPr>
          <w:ilvl w:val="0"/>
          <w:numId w:val="5"/>
        </w:numPr>
        <w:rPr>
          <w:lang w:eastAsia="en-AU"/>
        </w:rPr>
      </w:pPr>
      <w:r>
        <w:rPr>
          <w:lang w:eastAsia="en-AU"/>
        </w:rPr>
        <w:t>An explanation of the solution</w:t>
      </w:r>
    </w:p>
    <w:p w14:paraId="536700E5" w14:textId="1A269254" w:rsidR="00ED2541" w:rsidRDefault="00ED2541" w:rsidP="00057C8C">
      <w:pPr>
        <w:pStyle w:val="ListParagraph"/>
        <w:numPr>
          <w:ilvl w:val="0"/>
          <w:numId w:val="5"/>
        </w:numPr>
        <w:rPr>
          <w:lang w:eastAsia="en-AU"/>
        </w:rPr>
      </w:pPr>
      <w:r>
        <w:rPr>
          <w:lang w:eastAsia="en-AU"/>
        </w:rPr>
        <w:t>An explanation of the different commands and how they work</w:t>
      </w:r>
    </w:p>
    <w:p w14:paraId="0858E5AE" w14:textId="7CECF517" w:rsidR="00ED2541" w:rsidRDefault="00ED2541" w:rsidP="00057C8C">
      <w:pPr>
        <w:pStyle w:val="ListParagraph"/>
        <w:numPr>
          <w:ilvl w:val="0"/>
          <w:numId w:val="5"/>
        </w:numPr>
        <w:rPr>
          <w:lang w:eastAsia="en-AU"/>
        </w:rPr>
      </w:pPr>
      <w:r>
        <w:rPr>
          <w:lang w:eastAsia="en-AU"/>
        </w:rPr>
        <w:t>(extension) An analysis/evaluation/comparison of different commands that may also solve the problem.</w:t>
      </w:r>
    </w:p>
    <w:p w14:paraId="29837907" w14:textId="6A65A603" w:rsidR="00E40157" w:rsidRDefault="00E40157" w:rsidP="00057C8C">
      <w:pPr>
        <w:pStyle w:val="ListParagraph"/>
        <w:numPr>
          <w:ilvl w:val="0"/>
          <w:numId w:val="5"/>
        </w:numPr>
        <w:rPr>
          <w:lang w:eastAsia="en-AU"/>
        </w:rPr>
      </w:pPr>
      <w:r>
        <w:rPr>
          <w:lang w:eastAsia="en-AU"/>
        </w:rPr>
        <w:t>Feel free to add other material that you feel is essential to your learning station</w:t>
      </w:r>
    </w:p>
    <w:p w14:paraId="54C851AB" w14:textId="65A50FB8" w:rsidR="00ED2541" w:rsidRDefault="00ED2541" w:rsidP="00ED2541">
      <w:pPr>
        <w:rPr>
          <w:lang w:eastAsia="en-AU"/>
        </w:rPr>
      </w:pPr>
      <w:r>
        <w:rPr>
          <w:lang w:eastAsia="en-AU"/>
        </w:rPr>
        <w:t xml:space="preserve"> </w:t>
      </w:r>
    </w:p>
    <w:p w14:paraId="2357381E" w14:textId="21EE65F5" w:rsidR="00747EFA" w:rsidRDefault="00747EFA" w:rsidP="00747EFA">
      <w:pPr>
        <w:pStyle w:val="Heading1"/>
      </w:pPr>
      <w:r>
        <w:lastRenderedPageBreak/>
        <w:t>OverTheWire</w:t>
      </w:r>
    </w:p>
    <w:p w14:paraId="51CA358E" w14:textId="257703CA" w:rsidR="00747EFA" w:rsidRDefault="00747EFA" w:rsidP="00747EFA">
      <w:pPr>
        <w:rPr>
          <w:lang w:eastAsia="en-AU"/>
        </w:rPr>
      </w:pPr>
      <w:r>
        <w:rPr>
          <w:lang w:eastAsia="en-AU"/>
        </w:rPr>
        <w:t xml:space="preserve">OverTheWire (OTW) is a CTF lite training tool to help people new to Linux Administration to learn basic and useful tools. </w:t>
      </w:r>
    </w:p>
    <w:p w14:paraId="61D93373" w14:textId="64979F29" w:rsidR="00747EFA" w:rsidRDefault="00747EFA" w:rsidP="00747EFA">
      <w:pPr>
        <w:rPr>
          <w:lang w:eastAsia="en-AU"/>
        </w:rPr>
      </w:pPr>
    </w:p>
    <w:p w14:paraId="27C1E6AD" w14:textId="619E2C00" w:rsidR="00747EFA" w:rsidRDefault="00000000" w:rsidP="00747EFA">
      <w:pPr>
        <w:rPr>
          <w:lang w:eastAsia="en-AU"/>
        </w:rPr>
      </w:pPr>
      <w:hyperlink r:id="rId20" w:history="1">
        <w:r w:rsidR="00747EFA" w:rsidRPr="00B878C8">
          <w:rPr>
            <w:rStyle w:val="Hyperlink"/>
            <w:lang w:eastAsia="en-AU"/>
          </w:rPr>
          <w:t>https://overthewire.org/wargames/bandit/bandit0.html</w:t>
        </w:r>
      </w:hyperlink>
    </w:p>
    <w:p w14:paraId="03B4DE1A" w14:textId="11073C0F" w:rsidR="00747EFA" w:rsidRDefault="00747EFA" w:rsidP="00747EFA">
      <w:pPr>
        <w:rPr>
          <w:lang w:eastAsia="en-AU"/>
        </w:rPr>
      </w:pPr>
    </w:p>
    <w:p w14:paraId="5D97B4CF" w14:textId="43AD82EB" w:rsidR="00747EFA" w:rsidRDefault="00747EFA" w:rsidP="00747EFA">
      <w:pPr>
        <w:rPr>
          <w:lang w:eastAsia="en-AU"/>
        </w:rPr>
      </w:pPr>
      <w:r>
        <w:rPr>
          <w:lang w:eastAsia="en-AU"/>
        </w:rPr>
        <w:t xml:space="preserve">Each level sets the goals required for completing the level including some valuable commands. </w:t>
      </w:r>
    </w:p>
    <w:p w14:paraId="72845300" w14:textId="59711AD7" w:rsidR="00747EFA" w:rsidRDefault="00747EFA" w:rsidP="00747EFA">
      <w:pPr>
        <w:rPr>
          <w:lang w:eastAsia="en-AU"/>
        </w:rPr>
      </w:pPr>
    </w:p>
    <w:p w14:paraId="631F7D0D" w14:textId="573BC79F" w:rsidR="00747EFA" w:rsidRDefault="00ED2541" w:rsidP="00747EFA">
      <w:pPr>
        <w:rPr>
          <w:lang w:eastAsia="en-AU"/>
        </w:rPr>
      </w:pPr>
      <w:r w:rsidRPr="00ED2541">
        <w:rPr>
          <w:noProof/>
          <w:lang w:eastAsia="en-AU"/>
        </w:rPr>
        <w:drawing>
          <wp:inline distT="0" distB="0" distL="0" distR="0" wp14:anchorId="01476E83" wp14:editId="38A619E2">
            <wp:extent cx="5731510" cy="3638550"/>
            <wp:effectExtent l="0" t="0" r="2540" b="0"/>
            <wp:docPr id="100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1"/>
                    <a:stretch>
                      <a:fillRect/>
                    </a:stretch>
                  </pic:blipFill>
                  <pic:spPr>
                    <a:xfrm>
                      <a:off x="0" y="0"/>
                      <a:ext cx="5731510" cy="3638550"/>
                    </a:xfrm>
                    <a:prstGeom prst="rect">
                      <a:avLst/>
                    </a:prstGeom>
                  </pic:spPr>
                </pic:pic>
              </a:graphicData>
            </a:graphic>
          </wp:inline>
        </w:drawing>
      </w:r>
    </w:p>
    <w:p w14:paraId="2B65F468" w14:textId="015E04DD" w:rsidR="00ED2541" w:rsidRDefault="00ED2541" w:rsidP="00747EFA">
      <w:pPr>
        <w:rPr>
          <w:lang w:eastAsia="en-AU"/>
        </w:rPr>
      </w:pPr>
    </w:p>
    <w:p w14:paraId="0EED45EA" w14:textId="5F726CB1" w:rsidR="00ED2541" w:rsidRDefault="00ED2541" w:rsidP="00747EFA">
      <w:pPr>
        <w:rPr>
          <w:lang w:eastAsia="en-AU"/>
        </w:rPr>
      </w:pPr>
      <w:r>
        <w:rPr>
          <w:lang w:eastAsia="en-AU"/>
        </w:rPr>
        <w:t xml:space="preserve">You will see that they suggest commands that you may need to solve this level. In this case, it is </w:t>
      </w:r>
      <w:proofErr w:type="spellStart"/>
      <w:r>
        <w:rPr>
          <w:lang w:eastAsia="en-AU"/>
        </w:rPr>
        <w:t>ssh</w:t>
      </w:r>
      <w:proofErr w:type="spellEnd"/>
      <w:r>
        <w:rPr>
          <w:lang w:eastAsia="en-AU"/>
        </w:rPr>
        <w:t xml:space="preserve">. How can we use this? </w:t>
      </w:r>
    </w:p>
    <w:p w14:paraId="43C0A43B" w14:textId="506954C8" w:rsidR="00ED2541" w:rsidRDefault="00ED2541" w:rsidP="00747EFA">
      <w:pPr>
        <w:rPr>
          <w:lang w:eastAsia="en-AU"/>
        </w:rPr>
      </w:pPr>
    </w:p>
    <w:p w14:paraId="73E66554" w14:textId="0D80D06F" w:rsidR="00ED2541" w:rsidRDefault="00ED2541" w:rsidP="00747EFA">
      <w:pPr>
        <w:rPr>
          <w:lang w:eastAsia="en-AU"/>
        </w:rPr>
      </w:pPr>
      <w:r>
        <w:rPr>
          <w:lang w:eastAsia="en-AU"/>
        </w:rPr>
        <w:t xml:space="preserve">Open terminator and in the prompt type man </w:t>
      </w:r>
      <w:proofErr w:type="spellStart"/>
      <w:r>
        <w:rPr>
          <w:lang w:eastAsia="en-AU"/>
        </w:rPr>
        <w:t>ssh</w:t>
      </w:r>
      <w:proofErr w:type="spellEnd"/>
    </w:p>
    <w:p w14:paraId="21C8DB9D" w14:textId="319DCCBC" w:rsidR="00ED2541" w:rsidRDefault="00ED2541" w:rsidP="00747EFA">
      <w:pPr>
        <w:rPr>
          <w:lang w:eastAsia="en-AU"/>
        </w:rPr>
      </w:pPr>
    </w:p>
    <w:p w14:paraId="0DC412B4" w14:textId="332A082C" w:rsidR="00ED2541" w:rsidRDefault="00ED2541" w:rsidP="00747EFA">
      <w:pPr>
        <w:rPr>
          <w:lang w:eastAsia="en-AU"/>
        </w:rPr>
      </w:pPr>
      <w:r>
        <w:rPr>
          <w:lang w:eastAsia="en-AU"/>
        </w:rPr>
        <w:t xml:space="preserve">If you can’t use man for some reason, you could search for it on google: </w:t>
      </w:r>
    </w:p>
    <w:p w14:paraId="6E8859BF" w14:textId="7FE7E573" w:rsidR="00ED2541" w:rsidRDefault="00ED2541" w:rsidP="00747EFA">
      <w:pPr>
        <w:rPr>
          <w:lang w:eastAsia="en-AU"/>
        </w:rPr>
      </w:pPr>
    </w:p>
    <w:p w14:paraId="7E5A70B9" w14:textId="74AF28F2" w:rsidR="00ED2541" w:rsidRDefault="00000000" w:rsidP="00747EFA">
      <w:pPr>
        <w:rPr>
          <w:lang w:eastAsia="en-AU"/>
        </w:rPr>
      </w:pPr>
      <w:hyperlink r:id="rId22" w:history="1">
        <w:r w:rsidR="00ED2541" w:rsidRPr="00B878C8">
          <w:rPr>
            <w:rStyle w:val="Hyperlink"/>
            <w:lang w:eastAsia="en-AU"/>
          </w:rPr>
          <w:t>https://linux.die.net/man/1/ssh</w:t>
        </w:r>
      </w:hyperlink>
    </w:p>
    <w:p w14:paraId="28E1D029" w14:textId="43A8A9E7" w:rsidR="00ED2541" w:rsidRDefault="00ED2541" w:rsidP="00747EFA">
      <w:pPr>
        <w:rPr>
          <w:lang w:eastAsia="en-AU"/>
        </w:rPr>
      </w:pPr>
    </w:p>
    <w:p w14:paraId="388AD950" w14:textId="6B388E04" w:rsidR="00ED2541" w:rsidRDefault="00ED2541" w:rsidP="00747EFA">
      <w:pPr>
        <w:rPr>
          <w:lang w:eastAsia="en-AU"/>
        </w:rPr>
      </w:pPr>
      <w:r>
        <w:rPr>
          <w:lang w:eastAsia="en-AU"/>
        </w:rPr>
        <w:t xml:space="preserve">Learning how to read man files is an important skill. However, don’t be afraid to supplement your knowledge by abusing google. </w:t>
      </w:r>
    </w:p>
    <w:p w14:paraId="73AD1966" w14:textId="52B45843" w:rsidR="00ED2541" w:rsidRDefault="00ED2541" w:rsidP="00747EFA">
      <w:pPr>
        <w:rPr>
          <w:lang w:eastAsia="en-AU"/>
        </w:rPr>
      </w:pPr>
    </w:p>
    <w:p w14:paraId="6BAAE611" w14:textId="77777777" w:rsidR="00ED2541" w:rsidRDefault="00ED2541" w:rsidP="00747EFA">
      <w:pPr>
        <w:rPr>
          <w:lang w:eastAsia="en-AU"/>
        </w:rPr>
      </w:pPr>
    </w:p>
    <w:p w14:paraId="3E9BE684" w14:textId="7DE7302A" w:rsidR="00747EFA" w:rsidRDefault="00747EFA" w:rsidP="00747EFA">
      <w:pPr>
        <w:rPr>
          <w:lang w:eastAsia="en-AU"/>
        </w:rPr>
      </w:pPr>
    </w:p>
    <w:p w14:paraId="292FAFC6" w14:textId="77777777" w:rsidR="00747EFA" w:rsidRPr="00747EFA" w:rsidRDefault="00747EFA" w:rsidP="00747EFA">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33E5F7A9" w:rsidR="005019AE" w:rsidRDefault="00E40157" w:rsidP="005019AE">
      <w:pPr>
        <w:pStyle w:val="Heading3"/>
      </w:pPr>
      <w:r>
        <w:t xml:space="preserve">Evidence of Bandit 1 – 10 | 1 </w:t>
      </w:r>
      <w:proofErr w:type="gramStart"/>
      <w:r>
        <w:t>- ?</w:t>
      </w:r>
      <w:proofErr w:type="gramEnd"/>
      <w:r>
        <w:t>+5</w:t>
      </w:r>
    </w:p>
    <w:p w14:paraId="2355C9FE" w14:textId="561449B1" w:rsidR="00D20622" w:rsidRDefault="00D20622" w:rsidP="00D20622">
      <w:r>
        <w:t xml:space="preserve">At the minimum: </w:t>
      </w:r>
    </w:p>
    <w:p w14:paraId="635BF147" w14:textId="77777777" w:rsidR="004D7C82" w:rsidRDefault="004D7C82" w:rsidP="00D20622"/>
    <w:p w14:paraId="23920C6E" w14:textId="094EFA32" w:rsidR="004D7C82" w:rsidRPr="005019AE" w:rsidRDefault="00E40157" w:rsidP="00D20622">
      <w:pPr>
        <w:pStyle w:val="ListParagraph"/>
        <w:numPr>
          <w:ilvl w:val="0"/>
          <w:numId w:val="6"/>
        </w:numPr>
      </w:pPr>
      <w:r>
        <w:t xml:space="preserve">A visual representation of what </w:t>
      </w:r>
      <w:proofErr w:type="gramStart"/>
      <w:r>
        <w:t>all of</w:t>
      </w:r>
      <w:proofErr w:type="gramEnd"/>
      <w:r>
        <w:t xml:space="preserve"> the levels you’ve solved. </w:t>
      </w:r>
    </w:p>
    <w:p w14:paraId="15B10848" w14:textId="51E2F0EF" w:rsidR="005019AE" w:rsidRDefault="005019AE" w:rsidP="005019AE">
      <w:pPr>
        <w:pStyle w:val="Heading3"/>
      </w:pPr>
      <w:r>
        <w:t xml:space="preserve">Learning </w:t>
      </w:r>
      <w:r w:rsidR="00E40157">
        <w:t>Station</w:t>
      </w:r>
    </w:p>
    <w:p w14:paraId="29191596" w14:textId="77777777" w:rsidR="00E40157" w:rsidRDefault="00E40157" w:rsidP="00E40157">
      <w:pPr>
        <w:pStyle w:val="ListParagraph"/>
        <w:numPr>
          <w:ilvl w:val="0"/>
          <w:numId w:val="5"/>
        </w:numPr>
        <w:rPr>
          <w:lang w:eastAsia="en-AU"/>
        </w:rPr>
      </w:pPr>
      <w:r>
        <w:rPr>
          <w:lang w:eastAsia="en-AU"/>
        </w:rPr>
        <w:t>Introduction to the problem being solved</w:t>
      </w:r>
    </w:p>
    <w:p w14:paraId="425DE78B" w14:textId="77777777" w:rsidR="00E40157" w:rsidRDefault="00E40157" w:rsidP="00E40157">
      <w:pPr>
        <w:pStyle w:val="ListParagraph"/>
        <w:numPr>
          <w:ilvl w:val="0"/>
          <w:numId w:val="5"/>
        </w:numPr>
        <w:rPr>
          <w:lang w:eastAsia="en-AU"/>
        </w:rPr>
      </w:pPr>
      <w:r>
        <w:rPr>
          <w:lang w:eastAsia="en-AU"/>
        </w:rPr>
        <w:t>An explanation of the solution</w:t>
      </w:r>
    </w:p>
    <w:p w14:paraId="2788A759" w14:textId="77777777" w:rsidR="00E40157" w:rsidRDefault="00E40157" w:rsidP="00E40157">
      <w:pPr>
        <w:pStyle w:val="ListParagraph"/>
        <w:numPr>
          <w:ilvl w:val="0"/>
          <w:numId w:val="5"/>
        </w:numPr>
        <w:rPr>
          <w:lang w:eastAsia="en-AU"/>
        </w:rPr>
      </w:pPr>
      <w:r>
        <w:rPr>
          <w:lang w:eastAsia="en-AU"/>
        </w:rPr>
        <w:t>An explanation of the different commands and how they work</w:t>
      </w:r>
    </w:p>
    <w:p w14:paraId="4088D1BB" w14:textId="77777777" w:rsidR="00E40157" w:rsidRDefault="00E40157" w:rsidP="00E40157">
      <w:pPr>
        <w:pStyle w:val="ListParagraph"/>
        <w:numPr>
          <w:ilvl w:val="0"/>
          <w:numId w:val="5"/>
        </w:numPr>
        <w:rPr>
          <w:lang w:eastAsia="en-AU"/>
        </w:rPr>
      </w:pPr>
      <w:r>
        <w:rPr>
          <w:lang w:eastAsia="en-AU"/>
        </w:rPr>
        <w:t>(extension) An analysis/evaluation/comparison of different commands that may also solve the problem.</w:t>
      </w:r>
    </w:p>
    <w:p w14:paraId="2BAC5048" w14:textId="3530CACA" w:rsidR="005019AE" w:rsidRPr="005019AE" w:rsidRDefault="00E40157" w:rsidP="00E40157">
      <w:pPr>
        <w:pStyle w:val="ListParagraph"/>
        <w:numPr>
          <w:ilvl w:val="0"/>
          <w:numId w:val="5"/>
        </w:numPr>
        <w:rPr>
          <w:lang w:eastAsia="en-AU"/>
        </w:rPr>
      </w:pPr>
      <w:r>
        <w:rPr>
          <w:lang w:eastAsia="en-AU"/>
        </w:rPr>
        <w:t>Feel free to add other material that you feel is essential to your learning station</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4F0302FC" w:rsidR="00CD7356" w:rsidRPr="00CD7356" w:rsidRDefault="0027257E" w:rsidP="00893BFC">
            <w:r>
              <w:rPr>
                <w:b/>
                <w:bCs/>
              </w:rPr>
              <w:t>Bandit Level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B29CE" w14:textId="41796571" w:rsidR="0027257E" w:rsidRDefault="0027257E" w:rsidP="008B26FE">
            <w:r>
              <w:t xml:space="preserve">You have provided </w:t>
            </w:r>
            <w:r w:rsidRPr="0027257E">
              <w:rPr>
                <w:b/>
                <w:bCs/>
              </w:rPr>
              <w:t>appropriate evidence of completing Bandit levels</w:t>
            </w:r>
            <w:r>
              <w:t xml:space="preserve"> on </w:t>
            </w:r>
            <w:proofErr w:type="spellStart"/>
            <w:r>
              <w:t>OverTheWire</w:t>
            </w:r>
            <w:proofErr w:type="spellEnd"/>
            <w:r>
              <w:t>.</w:t>
            </w:r>
          </w:p>
          <w:p w14:paraId="36376F77" w14:textId="6935704C" w:rsidR="0027257E" w:rsidRDefault="0027257E" w:rsidP="008B26FE"/>
          <w:p w14:paraId="4222020E" w14:textId="671208C5" w:rsidR="0027257E" w:rsidRDefault="0027257E" w:rsidP="008B26FE">
            <w:r>
              <w:t xml:space="preserve">Students doing Networking for the first time: </w:t>
            </w:r>
          </w:p>
          <w:p w14:paraId="435C4DA3" w14:textId="471B4B98" w:rsidR="0027257E" w:rsidRDefault="0027257E" w:rsidP="008B26FE"/>
          <w:p w14:paraId="7D2FD6D7" w14:textId="25478AE4" w:rsidR="0027257E" w:rsidRDefault="0027257E" w:rsidP="0027257E">
            <w:pPr>
              <w:pStyle w:val="ListParagraph"/>
              <w:numPr>
                <w:ilvl w:val="0"/>
                <w:numId w:val="7"/>
              </w:numPr>
            </w:pPr>
            <w:r>
              <w:t>Bandit 0</w:t>
            </w:r>
          </w:p>
          <w:p w14:paraId="44A8223F" w14:textId="119C9BE7" w:rsidR="0027257E" w:rsidRDefault="0027257E" w:rsidP="0027257E">
            <w:pPr>
              <w:pStyle w:val="ListParagraph"/>
              <w:numPr>
                <w:ilvl w:val="0"/>
                <w:numId w:val="7"/>
              </w:numPr>
            </w:pPr>
            <w:r>
              <w:t>Bandit 1 – 5</w:t>
            </w:r>
          </w:p>
          <w:p w14:paraId="7783EE97" w14:textId="588E7E82" w:rsidR="0027257E" w:rsidRDefault="0027257E" w:rsidP="0027257E">
            <w:pPr>
              <w:pStyle w:val="ListParagraph"/>
              <w:numPr>
                <w:ilvl w:val="0"/>
                <w:numId w:val="7"/>
              </w:numPr>
            </w:pPr>
            <w:r>
              <w:t>Bandit 6 – 10</w:t>
            </w:r>
          </w:p>
          <w:p w14:paraId="6D9830F1" w14:textId="77777777" w:rsidR="0027257E" w:rsidRDefault="0027257E" w:rsidP="0027257E">
            <w:pPr>
              <w:ind w:left="360"/>
            </w:pPr>
          </w:p>
          <w:p w14:paraId="252E5F3A" w14:textId="106CF4E4" w:rsidR="0027257E" w:rsidRDefault="0027257E" w:rsidP="0027257E">
            <w:r>
              <w:t xml:space="preserve">Students doing Networking for the second time: </w:t>
            </w:r>
          </w:p>
          <w:p w14:paraId="3EFB7BEF" w14:textId="50CE6700" w:rsidR="0027257E" w:rsidRDefault="0027257E" w:rsidP="0027257E"/>
          <w:p w14:paraId="1952496A" w14:textId="2E85F4E3" w:rsidR="0027257E" w:rsidRDefault="0027257E" w:rsidP="0027257E">
            <w:pPr>
              <w:pStyle w:val="ListParagraph"/>
              <w:numPr>
                <w:ilvl w:val="0"/>
                <w:numId w:val="7"/>
              </w:numPr>
            </w:pPr>
            <w:r>
              <w:t>Bandit 0 – 5</w:t>
            </w:r>
          </w:p>
          <w:p w14:paraId="1FFCBE6A" w14:textId="51E9D941" w:rsidR="0027257E" w:rsidRDefault="0027257E" w:rsidP="0027257E">
            <w:pPr>
              <w:pStyle w:val="ListParagraph"/>
              <w:numPr>
                <w:ilvl w:val="0"/>
                <w:numId w:val="7"/>
              </w:numPr>
            </w:pPr>
            <w:r>
              <w:t>Bandit 6 – 10</w:t>
            </w:r>
          </w:p>
          <w:p w14:paraId="4D29B467" w14:textId="29FE1117" w:rsidR="0027257E" w:rsidRDefault="0027257E" w:rsidP="0027257E">
            <w:pPr>
              <w:pStyle w:val="ListParagraph"/>
              <w:numPr>
                <w:ilvl w:val="0"/>
                <w:numId w:val="7"/>
              </w:numPr>
            </w:pPr>
            <w:r>
              <w:t>Bandit 11 - 15</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7"/>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7"/>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7"/>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12E27B38" w:rsidR="002A43E8" w:rsidRDefault="002A43E8" w:rsidP="00CD7356">
            <w:pPr>
              <w:jc w:val="center"/>
              <w:rPr>
                <w:rFonts w:eastAsia="Calibri"/>
              </w:rPr>
            </w:pPr>
            <w:r>
              <w:rPr>
                <w:rFonts w:eastAsia="Calibri"/>
              </w:rPr>
              <w:t>2</w:t>
            </w:r>
          </w:p>
          <w:p w14:paraId="159DE159" w14:textId="64DACA2D" w:rsidR="0027257E" w:rsidRPr="007023B1" w:rsidRDefault="0027257E"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4F91C96E" w14:textId="77777777" w:rsidR="002A43E8" w:rsidRDefault="002A43E8" w:rsidP="007E3502">
            <w:pPr>
              <w:jc w:val="center"/>
            </w:pPr>
            <w:r>
              <w:t>__/2</w:t>
            </w:r>
          </w:p>
          <w:p w14:paraId="1918C036" w14:textId="637DC2ED" w:rsidR="0027257E" w:rsidRPr="007023B1" w:rsidRDefault="0027257E" w:rsidP="0027257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AABD982" w14:textId="77777777" w:rsidR="0027257E" w:rsidRDefault="0027257E" w:rsidP="0027257E">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71CAE806" w:rsidR="0092742C" w:rsidRPr="007023B1" w:rsidRDefault="00951B50"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60D6470" w:rsidR="0092742C" w:rsidRPr="007023B1" w:rsidRDefault="00951B50" w:rsidP="007E3502">
            <w:pPr>
              <w:jc w:val="center"/>
              <w:rPr>
                <w:color w:val="auto"/>
              </w:rPr>
            </w:pPr>
            <w:r>
              <w:t>__ / 6</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08379CFE" w:rsidR="000A266C" w:rsidRDefault="0027257E" w:rsidP="000A266C">
            <w:pPr>
              <w:rPr>
                <w:b/>
                <w:bCs/>
              </w:rPr>
            </w:pPr>
            <w:r>
              <w:rPr>
                <w:b/>
                <w:bCs/>
              </w:rPr>
              <w:t>Learning Stations</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E340EE" w14:textId="4654B95B" w:rsidR="0027257E" w:rsidRDefault="0027257E" w:rsidP="000A266C">
            <w:r>
              <w:t xml:space="preserve">You have </w:t>
            </w:r>
            <w:r w:rsidRPr="0027257E">
              <w:rPr>
                <w:b/>
                <w:bCs/>
              </w:rPr>
              <w:t xml:space="preserve">submitted </w:t>
            </w:r>
            <w:r w:rsidR="00951B50">
              <w:rPr>
                <w:b/>
                <w:bCs/>
              </w:rPr>
              <w:t>1</w:t>
            </w:r>
            <w:r w:rsidRPr="0027257E">
              <w:rPr>
                <w:b/>
                <w:bCs/>
              </w:rPr>
              <w:t xml:space="preserve"> learning station</w:t>
            </w:r>
            <w:r>
              <w:t xml:space="preserve"> in </w:t>
            </w:r>
            <w:r w:rsidRPr="0027257E">
              <w:rPr>
                <w:b/>
                <w:bCs/>
              </w:rPr>
              <w:t>markdown format</w:t>
            </w:r>
            <w:r>
              <w:t xml:space="preserve">. Your learning stations </w:t>
            </w:r>
            <w:r w:rsidRPr="0027257E">
              <w:rPr>
                <w:b/>
                <w:bCs/>
              </w:rPr>
              <w:t>appear to adequately explain how to solve the problems</w:t>
            </w:r>
            <w:r>
              <w:t xml:space="preserve"> using known tools and techniques. </w:t>
            </w:r>
          </w:p>
          <w:p w14:paraId="264EBA11" w14:textId="77777777" w:rsidR="0027257E" w:rsidRDefault="0027257E" w:rsidP="000A266C"/>
          <w:p w14:paraId="072F7758" w14:textId="43022DE1" w:rsidR="000A266C" w:rsidRDefault="000A266C" w:rsidP="000A266C"/>
          <w:p w14:paraId="45A6F272" w14:textId="36D907CA" w:rsidR="000A266C" w:rsidRDefault="000A266C" w:rsidP="000A266C">
            <w:pPr>
              <w:pStyle w:val="ListParagraph"/>
              <w:numPr>
                <w:ilvl w:val="0"/>
                <w:numId w:val="7"/>
              </w:numPr>
            </w:pPr>
            <w:r>
              <w:t>Modelling/prototyping of how your system will be put together</w:t>
            </w:r>
          </w:p>
          <w:p w14:paraId="3F0CB0F7" w14:textId="51500346" w:rsidR="000A266C" w:rsidRDefault="000A266C" w:rsidP="000A266C">
            <w:pPr>
              <w:pStyle w:val="ListParagraph"/>
              <w:numPr>
                <w:ilvl w:val="0"/>
                <w:numId w:val="7"/>
              </w:numPr>
            </w:pPr>
            <w:r>
              <w:t>Modelling/prototype of how your system will be used</w:t>
            </w:r>
          </w:p>
          <w:p w14:paraId="059A73AB" w14:textId="5F8D62CC" w:rsidR="000A266C" w:rsidRDefault="000A266C" w:rsidP="000A266C">
            <w:pPr>
              <w:pStyle w:val="ListParagraph"/>
              <w:numPr>
                <w:ilvl w:val="0"/>
                <w:numId w:val="7"/>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7"/>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7"/>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7"/>
              </w:numPr>
            </w:pPr>
            <w:r w:rsidRPr="008B26FE">
              <w:rPr>
                <w:b/>
                <w:bCs/>
              </w:rPr>
              <w:t>Application</w:t>
            </w:r>
            <w:r>
              <w:t>: It is clear from your evidence that you constructed a complete submission</w:t>
            </w:r>
          </w:p>
          <w:p w14:paraId="442AC28C" w14:textId="5EE61D12" w:rsidR="000A266C" w:rsidRDefault="0092742C" w:rsidP="000A266C">
            <w:r>
              <w:t>e</w:t>
            </w:r>
          </w:p>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56951D5F" w:rsidR="000A266C" w:rsidRPr="00951B50" w:rsidRDefault="000A266C" w:rsidP="00951B50">
            <w:pPr>
              <w:jc w:val="center"/>
              <w:rPr>
                <w:rFonts w:eastAsia="Calibri"/>
              </w:rP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0BA4A007" w:rsidR="00951B50" w:rsidRPr="007023B1" w:rsidRDefault="000A266C" w:rsidP="00951B50">
            <w:pPr>
              <w:jc w:val="center"/>
            </w:pPr>
            <w:r w:rsidRPr="007023B1">
              <w:t>__/2</w:t>
            </w:r>
          </w:p>
          <w:p w14:paraId="32014EEF" w14:textId="3194A113" w:rsidR="000A266C" w:rsidRPr="007023B1" w:rsidRDefault="000A266C" w:rsidP="000A266C">
            <w:pPr>
              <w:jc w:val="center"/>
            </w:pP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556EFB96" w:rsidR="000A266C" w:rsidRPr="007023B1" w:rsidRDefault="000A266C" w:rsidP="00951B50">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852D786" w:rsidR="000A266C" w:rsidRPr="007023B1" w:rsidRDefault="000A266C" w:rsidP="000A266C">
            <w:pPr>
              <w:jc w:val="center"/>
              <w:rPr>
                <w:color w:val="auto"/>
              </w:rPr>
            </w:pPr>
            <w:r w:rsidRPr="007023B1">
              <w:t>A __/</w:t>
            </w:r>
            <w:r>
              <w:t xml:space="preserve"> </w:t>
            </w:r>
            <w:r w:rsidR="00951B50">
              <w:t>4</w:t>
            </w:r>
            <w:r w:rsidRPr="007023B1">
              <w:br/>
              <w:t>T __/</w:t>
            </w:r>
            <w:r>
              <w:t xml:space="preserve">  </w:t>
            </w:r>
            <w:r w:rsidR="00951B50">
              <w:t>2</w:t>
            </w:r>
          </w:p>
        </w:tc>
      </w:tr>
      <w:tr w:rsidR="0092742C" w:rsidRPr="007023B1" w14:paraId="0E8F300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63310F" w14:textId="10ED6093" w:rsidR="0092742C" w:rsidRDefault="0092742C" w:rsidP="000A266C">
            <w:pPr>
              <w:rPr>
                <w:b/>
                <w:bCs/>
              </w:rPr>
            </w:pPr>
            <w:r>
              <w:rPr>
                <w:b/>
                <w:bCs/>
              </w:rPr>
              <w:t>OS command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6705A" w14:textId="587553D8" w:rsidR="0092742C" w:rsidRDefault="0092742C" w:rsidP="0092742C">
            <w:r>
              <w:t xml:space="preserve">You have submitted evidence that you address at least </w:t>
            </w:r>
            <w:r w:rsidR="00951B50">
              <w:t>3</w:t>
            </w:r>
            <w:r>
              <w:t xml:space="preserve"> Linux commands in the problems that you have solved. </w:t>
            </w:r>
          </w:p>
          <w:p w14:paraId="5121C397" w14:textId="77777777" w:rsidR="0092742C" w:rsidRDefault="0092742C" w:rsidP="0092742C"/>
          <w:p w14:paraId="175964A7" w14:textId="77777777" w:rsidR="0092742C" w:rsidRDefault="0092742C" w:rsidP="0092742C">
            <w:r>
              <w:t>Evidence for knowledge, comprehension, and application may include:</w:t>
            </w:r>
          </w:p>
          <w:p w14:paraId="5B772A9D" w14:textId="77777777" w:rsidR="0092742C" w:rsidRDefault="0092742C" w:rsidP="0092742C"/>
          <w:p w14:paraId="05AAC1F9" w14:textId="77777777" w:rsidR="0092742C" w:rsidRDefault="0092742C" w:rsidP="0092742C">
            <w:pPr>
              <w:pStyle w:val="ListParagraph"/>
              <w:numPr>
                <w:ilvl w:val="0"/>
                <w:numId w:val="7"/>
              </w:numPr>
            </w:pPr>
            <w:r w:rsidRPr="008B26FE">
              <w:rPr>
                <w:b/>
                <w:bCs/>
              </w:rPr>
              <w:t>Knowledge</w:t>
            </w:r>
            <w:r>
              <w:t>: Your evidence highlights that you recall and list relevant terms in your learning. It may tell a story to the reader (the teacher) or state the conditions of your learning.</w:t>
            </w:r>
          </w:p>
          <w:p w14:paraId="02E02761" w14:textId="77777777" w:rsidR="0092742C" w:rsidRDefault="0092742C" w:rsidP="0092742C">
            <w:pPr>
              <w:pStyle w:val="ListParagraph"/>
              <w:numPr>
                <w:ilvl w:val="0"/>
                <w:numId w:val="7"/>
              </w:numPr>
            </w:pPr>
            <w:r w:rsidRPr="008B26FE">
              <w:rPr>
                <w:b/>
                <w:bCs/>
              </w:rPr>
              <w:t>Comprehension</w:t>
            </w:r>
            <w:r>
              <w:t>: Your evidence highlights that you can identify critical aspects of your learning or explain what you've done to the author.</w:t>
            </w:r>
          </w:p>
          <w:p w14:paraId="345E090E" w14:textId="6C53775F" w:rsidR="0092742C" w:rsidRDefault="0092742C" w:rsidP="0092742C">
            <w:r w:rsidRPr="008B26FE">
              <w:rPr>
                <w:b/>
                <w:bCs/>
              </w:rPr>
              <w:lastRenderedPageBreak/>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68E3AA0" w14:textId="6B926A8D" w:rsidR="0092742C" w:rsidRPr="007023B1" w:rsidRDefault="0092742C" w:rsidP="000A266C">
            <w:pPr>
              <w:jc w:val="center"/>
              <w:rPr>
                <w:rFonts w:eastAsia="Calibri"/>
              </w:rPr>
            </w:pPr>
            <w:r>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6BCC1D" w14:textId="750C1801" w:rsidR="0092742C" w:rsidRPr="007023B1" w:rsidRDefault="0092742C" w:rsidP="000A266C">
            <w:pPr>
              <w:jc w:val="center"/>
            </w:pPr>
            <w:r>
              <w:t>__/ 2</w:t>
            </w:r>
          </w:p>
        </w:tc>
        <w:tc>
          <w:tcPr>
            <w:tcW w:w="808" w:type="dxa"/>
            <w:tcBorders>
              <w:top w:val="single" w:sz="8" w:space="0" w:color="000000"/>
              <w:left w:val="single" w:sz="8" w:space="0" w:color="000000"/>
              <w:bottom w:val="single" w:sz="8" w:space="0" w:color="000000"/>
              <w:right w:val="single" w:sz="8" w:space="0" w:color="000000"/>
            </w:tcBorders>
            <w:vAlign w:val="center"/>
          </w:tcPr>
          <w:p w14:paraId="67825305" w14:textId="5D2CC628" w:rsidR="0092742C" w:rsidRPr="007023B1" w:rsidRDefault="0092742C" w:rsidP="000A266C">
            <w:pPr>
              <w:jc w:val="center"/>
            </w:pPr>
            <w:r>
              <w:t>__/ 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240EF7" w14:textId="77777777" w:rsidR="0092742C" w:rsidRDefault="0092742C" w:rsidP="000A266C">
            <w:pPr>
              <w:jc w:val="center"/>
            </w:pPr>
            <w:r>
              <w:t>A x2</w:t>
            </w:r>
          </w:p>
          <w:p w14:paraId="0DB7C288" w14:textId="5D0D09C4" w:rsidR="0092742C" w:rsidRDefault="0092742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6C44EF" w14:textId="77777777" w:rsidR="0092742C" w:rsidRDefault="0092742C" w:rsidP="000A266C">
            <w:pPr>
              <w:jc w:val="center"/>
            </w:pPr>
            <w:r>
              <w:t>__/4</w:t>
            </w:r>
          </w:p>
          <w:p w14:paraId="5DAE9B78" w14:textId="79DF7507" w:rsidR="0092742C" w:rsidRPr="007023B1" w:rsidRDefault="0092742C" w:rsidP="000A266C">
            <w:pPr>
              <w:jc w:val="center"/>
            </w:pPr>
            <w:r>
              <w:t>__/2</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A01A89A" w:rsidR="0060735C" w:rsidRPr="007E3502" w:rsidRDefault="0060735C" w:rsidP="0060735C">
            <w:pPr>
              <w:jc w:val="center"/>
              <w:rPr>
                <w:b/>
                <w:bCs/>
                <w:sz w:val="20"/>
                <w:szCs w:val="20"/>
              </w:rPr>
            </w:pPr>
            <w:r w:rsidRPr="007E3502">
              <w:rPr>
                <w:b/>
                <w:bCs/>
                <w:sz w:val="20"/>
                <w:szCs w:val="20"/>
              </w:rPr>
              <w:t xml:space="preserve">A _ / </w:t>
            </w:r>
            <w:r w:rsidR="00951B50">
              <w:rPr>
                <w:b/>
                <w:bCs/>
                <w:sz w:val="20"/>
                <w:szCs w:val="20"/>
              </w:rPr>
              <w:t>14</w:t>
            </w:r>
          </w:p>
          <w:p w14:paraId="03E29EC8" w14:textId="4CE14114" w:rsidR="0060735C" w:rsidRPr="007E3502" w:rsidRDefault="0060735C" w:rsidP="0060735C">
            <w:pPr>
              <w:jc w:val="center"/>
              <w:rPr>
                <w:b/>
                <w:bCs/>
                <w:color w:val="auto"/>
              </w:rPr>
            </w:pPr>
            <w:r w:rsidRPr="007E3502">
              <w:rPr>
                <w:b/>
                <w:bCs/>
                <w:sz w:val="20"/>
                <w:szCs w:val="20"/>
              </w:rPr>
              <w:t xml:space="preserve">T _ / </w:t>
            </w:r>
            <w:r w:rsidR="00951B50">
              <w:rPr>
                <w:b/>
                <w:bCs/>
                <w:sz w:val="20"/>
                <w:szCs w:val="20"/>
              </w:rPr>
              <w:t>10</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2D3B9DD5" w:rsidR="0060735C" w:rsidRPr="007023B1" w:rsidRDefault="0027257E" w:rsidP="0060735C">
            <w:pPr>
              <w:rPr>
                <w:color w:val="auto"/>
                <w:kern w:val="0"/>
              </w:rPr>
            </w:pPr>
            <w:r>
              <w:rPr>
                <w:rFonts w:eastAsia="Calibri"/>
                <w:b/>
                <w:bCs/>
              </w:rPr>
              <w:t>Learning Station</w:t>
            </w:r>
            <w:r w:rsidR="00951B50">
              <w:rPr>
                <w:rFonts w:eastAsia="Calibri"/>
                <w:b/>
                <w:bCs/>
              </w:rPr>
              <w:t xml:space="preserve"> </w:t>
            </w:r>
            <w:r w:rsidR="007E1439">
              <w:rPr>
                <w:rFonts w:eastAsia="Calibri"/>
                <w:b/>
                <w:bCs/>
              </w:rPr>
              <w:t xml:space="preserve">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EABA5" w14:textId="46853727" w:rsidR="0027257E" w:rsidRDefault="0027257E" w:rsidP="0060735C">
            <w:pPr>
              <w:rPr>
                <w:rFonts w:eastAsia="Calibri"/>
                <w:sz w:val="22"/>
                <w:szCs w:val="22"/>
              </w:rPr>
            </w:pPr>
            <w:r>
              <w:rPr>
                <w:rFonts w:eastAsia="Calibri"/>
                <w:sz w:val="22"/>
                <w:szCs w:val="22"/>
              </w:rPr>
              <w:t xml:space="preserve">You have submitted evidence of learning station on a Bandit problem on </w:t>
            </w:r>
            <w:proofErr w:type="spellStart"/>
            <w:r>
              <w:rPr>
                <w:rFonts w:eastAsia="Calibri"/>
                <w:sz w:val="22"/>
                <w:szCs w:val="22"/>
              </w:rPr>
              <w:t>OverTheWire</w:t>
            </w:r>
            <w:proofErr w:type="spellEnd"/>
            <w:r>
              <w:rPr>
                <w:rFonts w:eastAsia="Calibri"/>
                <w:sz w:val="22"/>
                <w:szCs w:val="22"/>
              </w:rPr>
              <w:t xml:space="preserve">. </w:t>
            </w:r>
          </w:p>
          <w:p w14:paraId="7FA1A822" w14:textId="77BC2B44" w:rsidR="0027257E" w:rsidRDefault="0027257E" w:rsidP="0060735C">
            <w:pPr>
              <w:rPr>
                <w:rFonts w:eastAsia="Calibri"/>
                <w:sz w:val="22"/>
                <w:szCs w:val="22"/>
              </w:rPr>
            </w:pPr>
          </w:p>
          <w:p w14:paraId="08D4C6EB" w14:textId="253219FE" w:rsidR="0027257E" w:rsidRDefault="0027257E" w:rsidP="0060735C">
            <w:pPr>
              <w:rPr>
                <w:rFonts w:eastAsia="Calibri"/>
                <w:sz w:val="22"/>
                <w:szCs w:val="22"/>
              </w:rPr>
            </w:pPr>
            <w:r>
              <w:rPr>
                <w:rFonts w:eastAsia="Calibri"/>
                <w:sz w:val="22"/>
                <w:szCs w:val="22"/>
              </w:rPr>
              <w:t xml:space="preserve">The evidence highlights your ability to communicate and explain to people with a growing understanding of technology. </w:t>
            </w:r>
          </w:p>
          <w:p w14:paraId="0E1BED82" w14:textId="60734B99" w:rsidR="001E3F84" w:rsidRDefault="001E3F84" w:rsidP="0060735C">
            <w:pPr>
              <w:rPr>
                <w:rFonts w:eastAsia="Calibri"/>
                <w:sz w:val="22"/>
                <w:szCs w:val="22"/>
              </w:rPr>
            </w:pPr>
          </w:p>
          <w:p w14:paraId="42280F56" w14:textId="75CCBF3F" w:rsidR="001E3F84" w:rsidRDefault="001E3F84" w:rsidP="0060735C">
            <w:pPr>
              <w:rPr>
                <w:rFonts w:eastAsia="Calibri"/>
                <w:sz w:val="22"/>
                <w:szCs w:val="22"/>
              </w:rPr>
            </w:pPr>
            <w:r>
              <w:rPr>
                <w:rFonts w:eastAsia="Calibri"/>
                <w:sz w:val="22"/>
                <w:szCs w:val="22"/>
              </w:rPr>
              <w:t xml:space="preserve">Additionally, it brings forth your growing understanding of the technology required to build this material. </w:t>
            </w:r>
          </w:p>
          <w:p w14:paraId="72B8996F" w14:textId="2EE32924" w:rsidR="0027257E" w:rsidRDefault="0027257E" w:rsidP="0060735C">
            <w:pPr>
              <w:rPr>
                <w:rFonts w:eastAsia="Calibri"/>
                <w:sz w:val="22"/>
                <w:szCs w:val="22"/>
              </w:rPr>
            </w:pPr>
          </w:p>
          <w:p w14:paraId="5BAE209E" w14:textId="1FD2AEE2" w:rsidR="0027257E" w:rsidRDefault="0027257E" w:rsidP="0060735C">
            <w:pPr>
              <w:rPr>
                <w:rFonts w:eastAsia="Calibri"/>
                <w:sz w:val="22"/>
                <w:szCs w:val="22"/>
              </w:rPr>
            </w:pPr>
            <w:r>
              <w:rPr>
                <w:rFonts w:eastAsia="Calibri"/>
                <w:sz w:val="22"/>
                <w:szCs w:val="22"/>
              </w:rPr>
              <w:t xml:space="preserve">The written material highlights your understanding of the underlying technology. </w:t>
            </w:r>
          </w:p>
          <w:p w14:paraId="1B1B3ABD" w14:textId="77777777" w:rsidR="0060735C" w:rsidRPr="008B26FE" w:rsidRDefault="0060735C" w:rsidP="0060735C">
            <w:pPr>
              <w:rPr>
                <w:rFonts w:eastAsia="Calibri"/>
                <w:sz w:val="22"/>
                <w:szCs w:val="22"/>
              </w:rPr>
            </w:pPr>
          </w:p>
          <w:p w14:paraId="3CC43233" w14:textId="16AA7AB4" w:rsidR="0060735C" w:rsidRPr="008B26FE" w:rsidRDefault="001E3F84" w:rsidP="0060735C">
            <w:pPr>
              <w:rPr>
                <w:rFonts w:eastAsia="Calibri"/>
                <w:sz w:val="22"/>
                <w:szCs w:val="22"/>
              </w:rPr>
            </w:pPr>
            <w:r>
              <w:rPr>
                <w:rFonts w:eastAsia="Calibri"/>
                <w:sz w:val="22"/>
                <w:szCs w:val="22"/>
              </w:rPr>
              <w:t>Your Learning Station</w:t>
            </w:r>
            <w:r w:rsidR="0060735C" w:rsidRPr="008B26FE">
              <w:rPr>
                <w:rFonts w:eastAsia="Calibri"/>
                <w:sz w:val="22"/>
                <w:szCs w:val="22"/>
              </w:rPr>
              <w:t xml:space="preserve"> will be marked against the following aspects of your ability to:</w:t>
            </w:r>
          </w:p>
          <w:p w14:paraId="4DC6A79E" w14:textId="4F2DF27E" w:rsidR="0060735C" w:rsidRPr="0027257E" w:rsidRDefault="0060735C" w:rsidP="0060735C">
            <w:pPr>
              <w:pStyle w:val="ListParagraph"/>
              <w:numPr>
                <w:ilvl w:val="0"/>
                <w:numId w:val="7"/>
              </w:numPr>
              <w:rPr>
                <w:rFonts w:eastAsia="Calibri"/>
                <w:sz w:val="22"/>
                <w:szCs w:val="22"/>
              </w:rPr>
            </w:pPr>
            <w:r w:rsidRPr="0027257E">
              <w:rPr>
                <w:rFonts w:eastAsia="Calibri"/>
                <w:sz w:val="22"/>
                <w:szCs w:val="22"/>
              </w:rPr>
              <w:t>your understanding of technology concepts and principles</w:t>
            </w:r>
            <w:r w:rsidR="009820E9" w:rsidRPr="0027257E">
              <w:rPr>
                <w:rFonts w:eastAsia="Calibri"/>
                <w:sz w:val="22"/>
                <w:szCs w:val="22"/>
              </w:rPr>
              <w:t xml:space="preserve"> and how it relates to projects</w:t>
            </w:r>
          </w:p>
          <w:p w14:paraId="5919311D" w14:textId="12FBD10D" w:rsidR="0060735C" w:rsidRPr="00522F1D" w:rsidRDefault="0060735C" w:rsidP="0060735C">
            <w:pPr>
              <w:pStyle w:val="ListParagraph"/>
              <w:numPr>
                <w:ilvl w:val="0"/>
                <w:numId w:val="7"/>
              </w:numPr>
              <w:rPr>
                <w:rFonts w:eastAsia="Calibri"/>
              </w:rPr>
            </w:pPr>
            <w:r w:rsidRPr="0027257E">
              <w:rPr>
                <w:rFonts w:eastAsia="Calibri"/>
                <w:sz w:val="22"/>
                <w:szCs w:val="22"/>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7"/>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7"/>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7"/>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lastRenderedPageBreak/>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027DF92" w:rsidR="0060735C" w:rsidRDefault="0060735C" w:rsidP="0060735C">
            <w:pPr>
              <w:jc w:val="center"/>
              <w:rPr>
                <w:rFonts w:eastAsia="Calibri"/>
                <w:sz w:val="22"/>
                <w:szCs w:val="22"/>
              </w:rPr>
            </w:pPr>
            <w:r w:rsidRPr="007023B1">
              <w:rPr>
                <w:rFonts w:eastAsia="Calibri"/>
                <w:sz w:val="22"/>
                <w:szCs w:val="22"/>
              </w:rPr>
              <w:lastRenderedPageBreak/>
              <w:t>4</w:t>
            </w:r>
          </w:p>
          <w:p w14:paraId="44B8DB66" w14:textId="02C5BF89" w:rsidR="001E3F84" w:rsidRDefault="001E3F84" w:rsidP="0060735C">
            <w:pPr>
              <w:jc w:val="center"/>
              <w:rPr>
                <w:rFonts w:eastAsia="Calibri"/>
                <w:sz w:val="22"/>
                <w:szCs w:val="22"/>
              </w:rPr>
            </w:pPr>
          </w:p>
          <w:p w14:paraId="77519853" w14:textId="77777777" w:rsidR="001E3F84" w:rsidRPr="007023B1" w:rsidRDefault="001E3F84" w:rsidP="0060735C">
            <w:pPr>
              <w:jc w:val="center"/>
              <w:rPr>
                <w:rFonts w:eastAsia="Calibri"/>
                <w:sz w:val="22"/>
                <w:szCs w:val="22"/>
              </w:rPr>
            </w:pP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095F04D" w14:textId="77777777" w:rsidR="001E3F84" w:rsidRDefault="0060735C" w:rsidP="0060735C">
            <w:pPr>
              <w:jc w:val="center"/>
              <w:rPr>
                <w:sz w:val="22"/>
                <w:szCs w:val="22"/>
              </w:rPr>
            </w:pPr>
            <w:r w:rsidRPr="007023B1">
              <w:rPr>
                <w:sz w:val="22"/>
                <w:szCs w:val="22"/>
              </w:rPr>
              <w:t>__/4</w:t>
            </w:r>
          </w:p>
          <w:p w14:paraId="08925086" w14:textId="77777777" w:rsidR="001E3F84" w:rsidRDefault="001E3F84" w:rsidP="0060735C">
            <w:pPr>
              <w:jc w:val="center"/>
              <w:rPr>
                <w:sz w:val="22"/>
                <w:szCs w:val="22"/>
              </w:rPr>
            </w:pPr>
          </w:p>
          <w:p w14:paraId="38832F87" w14:textId="53308CB1" w:rsidR="0060735C" w:rsidRPr="007023B1" w:rsidRDefault="0060735C" w:rsidP="0060735C">
            <w:pPr>
              <w:jc w:val="center"/>
              <w:rPr>
                <w:sz w:val="22"/>
                <w:szCs w:val="22"/>
              </w:rPr>
            </w:pP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4AD3DC0" w14:textId="77777777" w:rsidR="001E3F84" w:rsidRDefault="0060735C" w:rsidP="0060735C">
            <w:pPr>
              <w:jc w:val="center"/>
              <w:rPr>
                <w:sz w:val="22"/>
                <w:szCs w:val="22"/>
              </w:rPr>
            </w:pPr>
            <w:r w:rsidRPr="007023B1">
              <w:rPr>
                <w:sz w:val="22"/>
                <w:szCs w:val="22"/>
              </w:rPr>
              <w:t>__/4</w:t>
            </w:r>
          </w:p>
          <w:p w14:paraId="4877A23B" w14:textId="77777777" w:rsidR="001E3F84" w:rsidRDefault="001E3F84" w:rsidP="0060735C">
            <w:pPr>
              <w:jc w:val="center"/>
              <w:rPr>
                <w:sz w:val="22"/>
                <w:szCs w:val="22"/>
              </w:rPr>
            </w:pPr>
          </w:p>
          <w:p w14:paraId="1BC31155" w14:textId="5526B196" w:rsidR="0060735C" w:rsidRPr="007023B1" w:rsidRDefault="0060735C" w:rsidP="0060735C">
            <w:pPr>
              <w:jc w:val="center"/>
              <w:rPr>
                <w:sz w:val="22"/>
                <w:szCs w:val="22"/>
              </w:rPr>
            </w:pP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5FCD5" w14:textId="77777777" w:rsidR="0060735C" w:rsidRDefault="001E3F84" w:rsidP="0060735C">
            <w:pPr>
              <w:jc w:val="center"/>
              <w:rPr>
                <w:sz w:val="22"/>
                <w:szCs w:val="22"/>
              </w:rPr>
            </w:pPr>
            <w:r>
              <w:rPr>
                <w:sz w:val="22"/>
                <w:szCs w:val="22"/>
              </w:rPr>
              <w:t>A x1</w:t>
            </w:r>
          </w:p>
          <w:p w14:paraId="50DE0B58" w14:textId="6F7E9E8E" w:rsidR="001E3F84" w:rsidRDefault="001E3F84" w:rsidP="0060735C">
            <w:pPr>
              <w:jc w:val="center"/>
              <w:rPr>
                <w:sz w:val="22"/>
                <w:szCs w:val="22"/>
              </w:rPr>
            </w:pPr>
            <w:r>
              <w:rPr>
                <w:sz w:val="22"/>
                <w:szCs w:val="22"/>
              </w:rPr>
              <w:t>T x1</w:t>
            </w:r>
          </w:p>
          <w:p w14:paraId="71BA86E3" w14:textId="77777777" w:rsidR="001E3F84" w:rsidRDefault="001E3F84" w:rsidP="0060735C">
            <w:pPr>
              <w:jc w:val="center"/>
              <w:rPr>
                <w:sz w:val="22"/>
                <w:szCs w:val="22"/>
              </w:rPr>
            </w:pPr>
          </w:p>
          <w:p w14:paraId="74D70917" w14:textId="77777777" w:rsidR="001E3F84" w:rsidRDefault="001E3F84" w:rsidP="0060735C">
            <w:pPr>
              <w:jc w:val="center"/>
              <w:rPr>
                <w:sz w:val="22"/>
                <w:szCs w:val="22"/>
              </w:rPr>
            </w:pPr>
            <w:r>
              <w:rPr>
                <w:sz w:val="22"/>
                <w:szCs w:val="22"/>
              </w:rPr>
              <w:t>A x1</w:t>
            </w:r>
          </w:p>
          <w:p w14:paraId="3954363B" w14:textId="6FF42ABC" w:rsidR="001E3F84" w:rsidRPr="007023B1" w:rsidRDefault="001E3F84" w:rsidP="0060735C">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2D05F6A" w14:textId="77777777" w:rsidR="0060735C" w:rsidRDefault="0060735C" w:rsidP="000A266C">
            <w:pPr>
              <w:jc w:val="center"/>
              <w:rPr>
                <w:sz w:val="22"/>
                <w:szCs w:val="22"/>
              </w:rPr>
            </w:pPr>
            <w:r w:rsidRPr="007023B1">
              <w:rPr>
                <w:sz w:val="22"/>
                <w:szCs w:val="22"/>
              </w:rPr>
              <w:t>__/</w:t>
            </w:r>
            <w:r>
              <w:rPr>
                <w:sz w:val="22"/>
                <w:szCs w:val="22"/>
              </w:rPr>
              <w:t xml:space="preserve"> </w:t>
            </w:r>
            <w:r w:rsidR="001E3F84">
              <w:rPr>
                <w:sz w:val="22"/>
                <w:szCs w:val="22"/>
              </w:rPr>
              <w:t>4</w:t>
            </w:r>
          </w:p>
          <w:p w14:paraId="0594A67B" w14:textId="77777777" w:rsidR="001E3F84" w:rsidRDefault="001E3F84" w:rsidP="000A266C">
            <w:pPr>
              <w:jc w:val="center"/>
              <w:rPr>
                <w:sz w:val="22"/>
                <w:szCs w:val="22"/>
              </w:rPr>
            </w:pPr>
          </w:p>
          <w:p w14:paraId="21D69224" w14:textId="2B463D61" w:rsidR="001E3F84" w:rsidRPr="007023B1" w:rsidRDefault="001E3F84" w:rsidP="000A266C">
            <w:pPr>
              <w:jc w:val="center"/>
              <w:rPr>
                <w:sz w:val="22"/>
                <w:szCs w:val="22"/>
              </w:rPr>
            </w:pPr>
            <w:r>
              <w:rPr>
                <w:sz w:val="22"/>
                <w:szCs w:val="22"/>
              </w:rPr>
              <w:t>__/ 8</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A7A0512" w14:textId="77777777" w:rsidR="007E1439" w:rsidRDefault="001E3F84" w:rsidP="0092742C">
            <w:pPr>
              <w:jc w:val="center"/>
              <w:rPr>
                <w:b/>
                <w:bCs/>
              </w:rPr>
            </w:pPr>
            <w:r>
              <w:rPr>
                <w:b/>
                <w:bCs/>
              </w:rPr>
              <w:t>A __/ 8</w:t>
            </w:r>
          </w:p>
          <w:p w14:paraId="16260C10" w14:textId="07A911E7" w:rsidR="001E3F84" w:rsidRPr="007E3502" w:rsidRDefault="001E3F84" w:rsidP="0092742C">
            <w:pPr>
              <w:jc w:val="center"/>
              <w:rPr>
                <w:b/>
                <w:bCs/>
                <w:color w:val="auto"/>
              </w:rPr>
            </w:pPr>
            <w:r>
              <w:rPr>
                <w:b/>
                <w:bCs/>
              </w:rPr>
              <w:t>T__/12</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65DD5485" w:rsidR="007E1439" w:rsidRPr="007023B1" w:rsidRDefault="0027257E" w:rsidP="007E1439">
            <w:pPr>
              <w:jc w:val="center"/>
            </w:pPr>
            <w:r>
              <w: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05F82CB" w:rsidR="007E1439" w:rsidRPr="007023B1" w:rsidRDefault="007E1439" w:rsidP="007E1439">
            <w:pPr>
              <w:jc w:val="center"/>
              <w:rPr>
                <w:color w:val="auto"/>
              </w:rPr>
            </w:pPr>
            <w:r w:rsidRPr="007023B1">
              <w:t xml:space="preserve">__ / </w:t>
            </w:r>
            <w:r w:rsidR="0092742C">
              <w:t>4</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6F41CF7E" w:rsidR="007E1439" w:rsidRPr="007E3502" w:rsidRDefault="007E1439" w:rsidP="007E1439">
            <w:pPr>
              <w:jc w:val="center"/>
              <w:rPr>
                <w:b/>
                <w:bCs/>
                <w:color w:val="auto"/>
              </w:rPr>
            </w:pPr>
            <w:r w:rsidRPr="007E3502">
              <w:rPr>
                <w:b/>
                <w:bCs/>
              </w:rPr>
              <w:t>__ /</w:t>
            </w:r>
            <w:r w:rsidR="0092742C">
              <w:rPr>
                <w:b/>
                <w:bCs/>
              </w:rPr>
              <w:t>6</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5B9295B6" w:rsidR="007E1439" w:rsidRPr="007E3502" w:rsidRDefault="007E1439" w:rsidP="007E1439">
            <w:pPr>
              <w:jc w:val="center"/>
              <w:rPr>
                <w:b/>
                <w:bCs/>
                <w:color w:val="auto"/>
              </w:rPr>
            </w:pPr>
            <w:r w:rsidRPr="007E3502">
              <w:rPr>
                <w:b/>
                <w:bCs/>
              </w:rPr>
              <w:t>A __/</w:t>
            </w:r>
            <w:r w:rsidR="001E3F84">
              <w:rPr>
                <w:b/>
                <w:bCs/>
              </w:rPr>
              <w:t>28</w:t>
            </w:r>
            <w:r w:rsidRPr="007E3502">
              <w:rPr>
                <w:b/>
                <w:bCs/>
              </w:rPr>
              <w:br/>
              <w:t>T __/</w:t>
            </w:r>
            <w:r w:rsidR="001E3F84">
              <w:rPr>
                <w:b/>
                <w:bCs/>
              </w:rPr>
              <w:t>2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3B1D17"/>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361B1D"/>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33375AE"/>
    <w:multiLevelType w:val="hybridMultilevel"/>
    <w:tmpl w:val="3468CC42"/>
    <w:lvl w:ilvl="0" w:tplc="9D987328">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126E0D5"/>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716198259">
    <w:abstractNumId w:val="4"/>
  </w:num>
  <w:num w:numId="6" w16cid:durableId="1377269629">
    <w:abstractNumId w:val="5"/>
  </w:num>
  <w:num w:numId="7" w16cid:durableId="2121685263">
    <w:abstractNumId w:val="6"/>
  </w:num>
  <w:num w:numId="7" w16cid:durableId="1983346553">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hyperlink" Target="https://www.markdownguide.org/cheat-sheet/" TargetMode="External"/><Relationship Id="rId20" Type="http://schemas.openxmlformats.org/officeDocument/2006/relationships/hyperlink" Target="https://overthewire.org/wargames/bandit/bandit0.html" TargetMode="External"/><Relationship Id="rId21" Type="http://schemas.openxmlformats.org/officeDocument/2006/relationships/image" Target="media/image5.png"/><Relationship Id="rId22" Type="http://schemas.openxmlformats.org/officeDocument/2006/relationships/hyperlink" Target="https://linux.die.net/man/1/ss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